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7D1651" w14:textId="77777777" w:rsidR="00B2637B" w:rsidRPr="00B2637B" w:rsidRDefault="00B2637B" w:rsidP="00B2637B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B2637B">
        <w:rPr>
          <w:rFonts w:ascii="Times New Roman" w:eastAsia="Calibri" w:hAnsi="Times New Roman" w:cs="Times New Roman"/>
          <w:b/>
          <w:sz w:val="24"/>
          <w:szCs w:val="24"/>
        </w:rPr>
        <w:t>James Daniel</w:t>
      </w:r>
    </w:p>
    <w:p w14:paraId="06CDD189" w14:textId="77777777" w:rsidR="00B2637B" w:rsidRPr="00B2637B" w:rsidRDefault="00B2637B" w:rsidP="00B2637B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>504 Picabo Street – Woodstock, GA  30189</w:t>
      </w:r>
    </w:p>
    <w:p w14:paraId="745F7BD9" w14:textId="153159EC" w:rsidR="001D6684" w:rsidRDefault="00B2637B" w:rsidP="00B2637B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 xml:space="preserve">(770) 378-2514 – </w:t>
      </w:r>
      <w:hyperlink r:id="rId5" w:history="1">
        <w:r w:rsidR="001D6684" w:rsidRPr="008A72B2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jdani157@kennesaw.edu</w:t>
        </w:r>
      </w:hyperlink>
      <w:r w:rsidR="001D6684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5618BF7F" w14:textId="77777777" w:rsidR="001D6684" w:rsidRPr="001D6684" w:rsidRDefault="001D6684" w:rsidP="00B2637B">
      <w:pPr>
        <w:spacing w:after="0" w:line="240" w:lineRule="auto"/>
        <w:jc w:val="center"/>
        <w:rPr>
          <w:rStyle w:val="vanity-namedomain"/>
          <w:rFonts w:ascii="Times New Roman" w:eastAsia="Calibri" w:hAnsi="Times New Roman" w:cs="Times New Roman"/>
          <w:sz w:val="24"/>
          <w:szCs w:val="24"/>
        </w:rPr>
      </w:pPr>
      <w:r>
        <w:rPr>
          <w:rStyle w:val="vanity-namedomain"/>
          <w:rFonts w:ascii="Segoe UI" w:hAnsi="Segoe UI" w:cs="Segoe UI"/>
          <w:bdr w:val="none" w:sz="0" w:space="0" w:color="auto" w:frame="1"/>
          <w:shd w:val="clear" w:color="auto" w:fill="FFFFFF"/>
        </w:rPr>
        <w:fldChar w:fldCharType="begin"/>
      </w:r>
      <w:r>
        <w:rPr>
          <w:rStyle w:val="vanity-namedomain"/>
          <w:rFonts w:ascii="Segoe UI" w:hAnsi="Segoe UI" w:cs="Segoe UI"/>
          <w:bdr w:val="none" w:sz="0" w:space="0" w:color="auto" w:frame="1"/>
          <w:shd w:val="clear" w:color="auto" w:fill="FFFFFF"/>
        </w:rPr>
        <w:instrText xml:space="preserve"> HYPERLINK "http://</w:instrText>
      </w:r>
      <w:r w:rsidRPr="001D6684">
        <w:rPr>
          <w:rStyle w:val="vanity-namedomain"/>
          <w:rFonts w:ascii="Segoe UI" w:hAnsi="Segoe UI" w:cs="Segoe UI"/>
          <w:bdr w:val="none" w:sz="0" w:space="0" w:color="auto" w:frame="1"/>
          <w:shd w:val="clear" w:color="auto" w:fill="FFFFFF"/>
        </w:rPr>
        <w:instrText>www.linkedin.com/in/jamesldaniel</w:instrText>
      </w:r>
    </w:p>
    <w:p w14:paraId="0E775085" w14:textId="77777777" w:rsidR="001D6684" w:rsidRPr="008A72B2" w:rsidRDefault="001D6684" w:rsidP="00B2637B">
      <w:pPr>
        <w:spacing w:after="0" w:line="240" w:lineRule="auto"/>
        <w:jc w:val="center"/>
        <w:rPr>
          <w:rStyle w:val="Hyperlink"/>
          <w:rFonts w:ascii="Times New Roman" w:eastAsia="Calibri" w:hAnsi="Times New Roman" w:cs="Times New Roman"/>
          <w:sz w:val="24"/>
          <w:szCs w:val="24"/>
        </w:rPr>
      </w:pPr>
      <w:r>
        <w:rPr>
          <w:rStyle w:val="vanity-namedomain"/>
          <w:rFonts w:ascii="Segoe UI" w:hAnsi="Segoe UI" w:cs="Segoe UI"/>
          <w:bdr w:val="none" w:sz="0" w:space="0" w:color="auto" w:frame="1"/>
          <w:shd w:val="clear" w:color="auto" w:fill="FFFFFF"/>
        </w:rPr>
        <w:instrText xml:space="preserve">" </w:instrText>
      </w:r>
      <w:r>
        <w:rPr>
          <w:rStyle w:val="vanity-namedomain"/>
          <w:rFonts w:ascii="Segoe UI" w:hAnsi="Segoe UI" w:cs="Segoe UI"/>
          <w:bdr w:val="none" w:sz="0" w:space="0" w:color="auto" w:frame="1"/>
          <w:shd w:val="clear" w:color="auto" w:fill="FFFFFF"/>
        </w:rPr>
        <w:fldChar w:fldCharType="separate"/>
      </w:r>
      <w:r w:rsidRPr="008A72B2">
        <w:rPr>
          <w:rStyle w:val="Hyperlink"/>
          <w:rFonts w:ascii="Segoe UI" w:hAnsi="Segoe UI" w:cs="Segoe UI"/>
          <w:bdr w:val="none" w:sz="0" w:space="0" w:color="auto" w:frame="1"/>
          <w:shd w:val="clear" w:color="auto" w:fill="FFFFFF"/>
        </w:rPr>
        <w:t>www.linkedin.com/in/jamesldaniel</w:t>
      </w:r>
    </w:p>
    <w:p w14:paraId="1C97A42B" w14:textId="1258A894" w:rsidR="00B2637B" w:rsidRPr="00B2637B" w:rsidRDefault="001D6684" w:rsidP="00B2637B">
      <w:pPr>
        <w:spacing w:after="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Style w:val="vanity-namedomain"/>
          <w:rFonts w:ascii="Segoe UI" w:hAnsi="Segoe UI" w:cs="Segoe UI"/>
          <w:bdr w:val="none" w:sz="0" w:space="0" w:color="auto" w:frame="1"/>
          <w:shd w:val="clear" w:color="auto" w:fill="FFFFFF"/>
        </w:rPr>
        <w:fldChar w:fldCharType="end"/>
      </w:r>
    </w:p>
    <w:p w14:paraId="269DC15D" w14:textId="77777777" w:rsidR="00397B02" w:rsidRDefault="00397B02" w:rsidP="00B2637B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14:paraId="1E77506F" w14:textId="77777777" w:rsidR="00397B02" w:rsidRDefault="00397B02" w:rsidP="00397B02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OBJECTIVE</w:t>
      </w:r>
    </w:p>
    <w:p w14:paraId="55278B07" w14:textId="2534A979" w:rsidR="00397B02" w:rsidRDefault="00397B02" w:rsidP="00397B02">
      <w:pPr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To obtain a position that will allow me to utilize my unique set of skills in an environment of growth, innovation, and opportunity.</w:t>
      </w:r>
    </w:p>
    <w:p w14:paraId="0081C2FE" w14:textId="025BE60A" w:rsidR="00B2637B" w:rsidRPr="00B2637B" w:rsidRDefault="00B2637B" w:rsidP="00B2637B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b/>
          <w:sz w:val="24"/>
          <w:szCs w:val="24"/>
          <w:u w:val="single"/>
        </w:rPr>
        <w:t xml:space="preserve">SUMMARY </w:t>
      </w:r>
      <w:r w:rsidR="007E0D44">
        <w:rPr>
          <w:rFonts w:ascii="Times New Roman" w:eastAsia="Calibri" w:hAnsi="Times New Roman" w:cs="Times New Roman"/>
          <w:b/>
          <w:sz w:val="24"/>
          <w:szCs w:val="24"/>
          <w:u w:val="single"/>
        </w:rPr>
        <w:t xml:space="preserve">/ </w:t>
      </w:r>
      <w:r w:rsidRPr="00B2637B">
        <w:rPr>
          <w:rFonts w:ascii="Times New Roman" w:eastAsia="Calibri" w:hAnsi="Times New Roman" w:cs="Times New Roman"/>
          <w:b/>
          <w:sz w:val="24"/>
          <w:szCs w:val="24"/>
          <w:u w:val="single"/>
        </w:rPr>
        <w:t>SKILLS</w:t>
      </w:r>
    </w:p>
    <w:p w14:paraId="0D2234B0" w14:textId="77777777" w:rsidR="00B2637B" w:rsidRPr="00B2637B" w:rsidRDefault="00B2637B" w:rsidP="00B2637B">
      <w:pPr>
        <w:numPr>
          <w:ilvl w:val="0"/>
          <w:numId w:val="1"/>
        </w:numPr>
        <w:spacing w:after="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>Excellent writing and presentation skills</w:t>
      </w:r>
    </w:p>
    <w:p w14:paraId="744BF012" w14:textId="77777777" w:rsidR="00B2637B" w:rsidRPr="00B2637B" w:rsidRDefault="00B2637B" w:rsidP="00B2637B">
      <w:pPr>
        <w:numPr>
          <w:ilvl w:val="0"/>
          <w:numId w:val="1"/>
        </w:numPr>
        <w:spacing w:after="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>Excellent knowledge of Microsoft Word, Publisher, PowerPoint</w:t>
      </w:r>
    </w:p>
    <w:p w14:paraId="2045C75B" w14:textId="77777777" w:rsidR="00B2637B" w:rsidRPr="00B2637B" w:rsidRDefault="00B2637B" w:rsidP="00B2637B">
      <w:pPr>
        <w:numPr>
          <w:ilvl w:val="0"/>
          <w:numId w:val="1"/>
        </w:numPr>
        <w:spacing w:after="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>Exceptional interpersonal skills, great ability to interact with others</w:t>
      </w:r>
    </w:p>
    <w:p w14:paraId="2FFDC401" w14:textId="77777777" w:rsidR="00B2637B" w:rsidRPr="00B2637B" w:rsidRDefault="00B2637B" w:rsidP="00B2637B">
      <w:pPr>
        <w:numPr>
          <w:ilvl w:val="0"/>
          <w:numId w:val="1"/>
        </w:numPr>
        <w:spacing w:after="200" w:line="276" w:lineRule="auto"/>
        <w:contextualSpacing/>
        <w:rPr>
          <w:rFonts w:ascii="Times New Roman" w:eastAsia="Calibri" w:hAnsi="Times New Roman" w:cs="Times New Roman"/>
          <w:sz w:val="24"/>
        </w:rPr>
      </w:pPr>
      <w:r w:rsidRPr="00B2637B">
        <w:rPr>
          <w:rFonts w:ascii="Times New Roman" w:eastAsia="Calibri" w:hAnsi="Times New Roman" w:cs="Times New Roman"/>
          <w:noProof/>
          <w:sz w:val="24"/>
        </w:rPr>
        <w:t>A talented</w:t>
      </w:r>
      <w:r w:rsidRPr="00B2637B">
        <w:rPr>
          <w:rFonts w:ascii="Times New Roman" w:eastAsia="Calibri" w:hAnsi="Times New Roman" w:cs="Times New Roman"/>
          <w:sz w:val="24"/>
        </w:rPr>
        <w:t xml:space="preserve"> and determined individual who accomplishes results</w:t>
      </w:r>
    </w:p>
    <w:p w14:paraId="35551AF4" w14:textId="77777777" w:rsidR="00B2637B" w:rsidRPr="00B2637B" w:rsidRDefault="00B2637B" w:rsidP="00B2637B">
      <w:pPr>
        <w:numPr>
          <w:ilvl w:val="0"/>
          <w:numId w:val="1"/>
        </w:numPr>
        <w:spacing w:after="200" w:line="276" w:lineRule="auto"/>
        <w:contextualSpacing/>
        <w:rPr>
          <w:rFonts w:ascii="Times New Roman" w:eastAsia="Calibri" w:hAnsi="Times New Roman" w:cs="Times New Roman"/>
          <w:sz w:val="24"/>
        </w:rPr>
      </w:pPr>
      <w:r w:rsidRPr="00B2637B">
        <w:rPr>
          <w:rFonts w:ascii="Times New Roman" w:eastAsia="Calibri" w:hAnsi="Times New Roman" w:cs="Times New Roman"/>
          <w:sz w:val="24"/>
        </w:rPr>
        <w:t xml:space="preserve">Proven ability to lead and motivate people to achieve peak performance. </w:t>
      </w:r>
    </w:p>
    <w:p w14:paraId="1CF7CC26" w14:textId="77777777" w:rsidR="00B2637B" w:rsidRPr="00B2637B" w:rsidRDefault="00B2637B" w:rsidP="00B2637B">
      <w:pPr>
        <w:numPr>
          <w:ilvl w:val="0"/>
          <w:numId w:val="1"/>
        </w:numPr>
        <w:spacing w:after="200" w:line="276" w:lineRule="auto"/>
        <w:contextualSpacing/>
        <w:rPr>
          <w:rFonts w:ascii="Times New Roman" w:eastAsia="Calibri" w:hAnsi="Times New Roman" w:cs="Times New Roman"/>
          <w:sz w:val="24"/>
        </w:rPr>
      </w:pPr>
      <w:r w:rsidRPr="00B2637B">
        <w:rPr>
          <w:rFonts w:ascii="Times New Roman" w:eastAsia="Calibri" w:hAnsi="Times New Roman" w:cs="Times New Roman"/>
          <w:sz w:val="24"/>
        </w:rPr>
        <w:t xml:space="preserve">Proven ability to reach a targeted goal.  </w:t>
      </w:r>
    </w:p>
    <w:p w14:paraId="695F888C" w14:textId="77777777" w:rsidR="00B2637B" w:rsidRPr="00B2637B" w:rsidRDefault="00B2637B" w:rsidP="00B2637B">
      <w:pPr>
        <w:numPr>
          <w:ilvl w:val="0"/>
          <w:numId w:val="1"/>
        </w:numPr>
        <w:spacing w:after="200" w:line="276" w:lineRule="auto"/>
        <w:contextualSpacing/>
        <w:rPr>
          <w:rFonts w:ascii="Times New Roman" w:eastAsia="Calibri" w:hAnsi="Times New Roman" w:cs="Times New Roman"/>
          <w:sz w:val="24"/>
        </w:rPr>
      </w:pPr>
      <w:r w:rsidRPr="00B2637B">
        <w:rPr>
          <w:rFonts w:ascii="Times New Roman" w:eastAsia="Calibri" w:hAnsi="Times New Roman" w:cs="Times New Roman"/>
          <w:sz w:val="24"/>
        </w:rPr>
        <w:t>Strong negotiating skills; persuasive, persistent, and resolute.</w:t>
      </w:r>
    </w:p>
    <w:p w14:paraId="11064C49" w14:textId="77777777" w:rsidR="00B2637B" w:rsidRPr="00B2637B" w:rsidRDefault="00B2637B" w:rsidP="00B2637B">
      <w:pPr>
        <w:numPr>
          <w:ilvl w:val="0"/>
          <w:numId w:val="1"/>
        </w:numPr>
        <w:spacing w:after="200" w:line="276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B2637B">
        <w:rPr>
          <w:rFonts w:ascii="Times New Roman" w:eastAsia="Calibri" w:hAnsi="Times New Roman" w:cs="Times New Roman"/>
          <w:sz w:val="24"/>
        </w:rPr>
        <w:t xml:space="preserve">Strong organizational skills. </w:t>
      </w:r>
    </w:p>
    <w:p w14:paraId="304D65AD" w14:textId="01A04929" w:rsidR="00B2637B" w:rsidRPr="00397B02" w:rsidRDefault="00B2637B" w:rsidP="00AB522B">
      <w:pPr>
        <w:numPr>
          <w:ilvl w:val="0"/>
          <w:numId w:val="1"/>
        </w:numPr>
        <w:spacing w:after="200" w:line="276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397B02">
        <w:rPr>
          <w:rFonts w:ascii="Times New Roman" w:eastAsia="Calibri" w:hAnsi="Times New Roman" w:cs="Times New Roman"/>
          <w:sz w:val="24"/>
          <w:szCs w:val="24"/>
        </w:rPr>
        <w:t xml:space="preserve">Exceptional </w:t>
      </w:r>
      <w:r w:rsidRPr="00397B02">
        <w:rPr>
          <w:rFonts w:ascii="Times New Roman" w:eastAsia="Calibri" w:hAnsi="Times New Roman" w:cs="Times New Roman"/>
          <w:noProof/>
          <w:sz w:val="24"/>
          <w:szCs w:val="24"/>
        </w:rPr>
        <w:t>foundation</w:t>
      </w:r>
      <w:r w:rsidRPr="00397B02">
        <w:rPr>
          <w:rFonts w:ascii="Times New Roman" w:eastAsia="Calibri" w:hAnsi="Times New Roman" w:cs="Times New Roman"/>
          <w:sz w:val="24"/>
          <w:szCs w:val="24"/>
        </w:rPr>
        <w:t xml:space="preserve"> in Religious Studies</w:t>
      </w:r>
    </w:p>
    <w:p w14:paraId="24426D46" w14:textId="77777777" w:rsidR="00B2637B" w:rsidRPr="00B2637B" w:rsidRDefault="00B2637B" w:rsidP="00B2637B">
      <w:pPr>
        <w:spacing w:after="200" w:line="276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14:paraId="2366DE96" w14:textId="77777777" w:rsidR="00B2637B" w:rsidRPr="00B2637B" w:rsidRDefault="00B2637B" w:rsidP="00B2637B">
      <w:pPr>
        <w:spacing w:after="200" w:line="276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B2637B">
        <w:rPr>
          <w:rFonts w:ascii="Times New Roman" w:eastAsia="Calibri" w:hAnsi="Times New Roman" w:cs="Times New Roman"/>
          <w:b/>
          <w:sz w:val="24"/>
          <w:szCs w:val="24"/>
          <w:u w:val="single"/>
        </w:rPr>
        <w:t>EDUCATION</w:t>
      </w:r>
    </w:p>
    <w:p w14:paraId="3C75F742" w14:textId="77777777" w:rsidR="00B2637B" w:rsidRPr="00B2637B" w:rsidRDefault="00B2637B" w:rsidP="00B2637B">
      <w:pPr>
        <w:spacing w:after="0" w:line="276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14:paraId="149B85DB" w14:textId="77777777" w:rsidR="00B2637B" w:rsidRPr="00B2637B" w:rsidRDefault="00B2637B" w:rsidP="00B2637B">
      <w:p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b/>
          <w:bCs/>
          <w:sz w:val="24"/>
          <w:szCs w:val="24"/>
        </w:rPr>
        <w:t>Kennesaw State University</w:t>
      </w:r>
      <w:r w:rsidRPr="00B2637B">
        <w:rPr>
          <w:rFonts w:ascii="Times New Roman" w:eastAsia="Calibri" w:hAnsi="Times New Roman" w:cs="Times New Roman"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sz w:val="24"/>
          <w:szCs w:val="24"/>
        </w:rPr>
        <w:tab/>
        <w:t>Kennesaw, GA</w:t>
      </w:r>
    </w:p>
    <w:p w14:paraId="2D6AE519" w14:textId="104B3F77" w:rsidR="00B2637B" w:rsidRPr="00B2637B" w:rsidRDefault="00B2637B" w:rsidP="00B2637B">
      <w:p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bCs/>
          <w:sz w:val="24"/>
          <w:szCs w:val="24"/>
        </w:rPr>
        <w:t>Bachelor of Science, Integrative Studies</w:t>
      </w:r>
      <w:r w:rsidRPr="00B2637B">
        <w:rPr>
          <w:rFonts w:ascii="Times New Roman" w:eastAsia="Calibri" w:hAnsi="Times New Roman" w:cs="Times New Roman"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sz w:val="24"/>
          <w:szCs w:val="24"/>
        </w:rPr>
        <w:tab/>
        <w:t xml:space="preserve">Expected, </w:t>
      </w:r>
      <w:r w:rsidR="00792294">
        <w:rPr>
          <w:rFonts w:ascii="Times New Roman" w:eastAsia="Calibri" w:hAnsi="Times New Roman" w:cs="Times New Roman"/>
          <w:sz w:val="24"/>
          <w:szCs w:val="24"/>
        </w:rPr>
        <w:t xml:space="preserve">May </w:t>
      </w:r>
      <w:r w:rsidRPr="00B2637B">
        <w:rPr>
          <w:rFonts w:ascii="Times New Roman" w:eastAsia="Calibri" w:hAnsi="Times New Roman" w:cs="Times New Roman"/>
          <w:sz w:val="24"/>
          <w:szCs w:val="24"/>
        </w:rPr>
        <w:t>2021</w:t>
      </w:r>
    </w:p>
    <w:p w14:paraId="78E3AEF2" w14:textId="77777777" w:rsidR="00B2637B" w:rsidRPr="00B2637B" w:rsidRDefault="00B2637B" w:rsidP="00B2637B">
      <w:p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>Concentration: Minor: Professional Writing</w:t>
      </w:r>
    </w:p>
    <w:p w14:paraId="51BB62F6" w14:textId="77777777" w:rsidR="00B2637B" w:rsidRPr="00B2637B" w:rsidRDefault="00B2637B" w:rsidP="00B2637B">
      <w:pPr>
        <w:spacing w:after="0" w:line="276" w:lineRule="auto"/>
        <w:ind w:left="720"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 xml:space="preserve"> Minor: Religious Studies</w:t>
      </w:r>
    </w:p>
    <w:p w14:paraId="722B9817" w14:textId="77777777" w:rsidR="00792294" w:rsidRDefault="00B2637B" w:rsidP="00792294">
      <w:pPr>
        <w:spacing w:after="20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B2637B">
        <w:rPr>
          <w:rFonts w:ascii="Times New Roman" w:eastAsia="Calibri" w:hAnsi="Times New Roman" w:cs="Times New Roman"/>
          <w:b/>
          <w:bCs/>
          <w:sz w:val="24"/>
          <w:szCs w:val="24"/>
        </w:rPr>
        <w:t>College of Coastal Georgia</w:t>
      </w:r>
      <w:r w:rsidR="00792294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  </w:t>
      </w:r>
    </w:p>
    <w:p w14:paraId="56681350" w14:textId="0D76A9D0" w:rsidR="00B2637B" w:rsidRPr="00B2637B" w:rsidRDefault="00792294" w:rsidP="00792294">
      <w:pPr>
        <w:spacing w:after="200" w:line="240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792294">
        <w:rPr>
          <w:rFonts w:ascii="Times New Roman" w:eastAsia="Calibri" w:hAnsi="Times New Roman" w:cs="Times New Roman"/>
          <w:sz w:val="24"/>
          <w:szCs w:val="24"/>
        </w:rPr>
        <w:t>A</w:t>
      </w:r>
      <w:r w:rsidR="00B2637B" w:rsidRPr="00B2637B">
        <w:rPr>
          <w:rFonts w:ascii="Times New Roman" w:eastAsia="Calibri" w:hAnsi="Times New Roman" w:cs="Times New Roman"/>
          <w:bCs/>
          <w:sz w:val="24"/>
          <w:szCs w:val="24"/>
        </w:rPr>
        <w:t xml:space="preserve">ssociate of Science, Business Administration </w:t>
      </w:r>
      <w:r w:rsidR="00B2637B" w:rsidRPr="00B2637B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="00B2637B" w:rsidRPr="00B2637B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="00B2637B" w:rsidRPr="00B2637B">
        <w:rPr>
          <w:rFonts w:ascii="Times New Roman" w:eastAsia="Calibri" w:hAnsi="Times New Roman" w:cs="Times New Roman"/>
          <w:bCs/>
          <w:sz w:val="24"/>
          <w:szCs w:val="24"/>
        </w:rPr>
        <w:tab/>
        <w:t>1976</w:t>
      </w:r>
    </w:p>
    <w:p w14:paraId="71B9BE93" w14:textId="77777777" w:rsidR="00B2637B" w:rsidRPr="00B2637B" w:rsidRDefault="00B2637B" w:rsidP="00792294">
      <w:pPr>
        <w:spacing w:after="20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bCs/>
          <w:sz w:val="24"/>
          <w:szCs w:val="24"/>
        </w:rPr>
        <w:t xml:space="preserve">Associate of Science, Marketing and Management </w:t>
      </w:r>
      <w:r w:rsidRPr="00B2637B">
        <w:rPr>
          <w:rFonts w:ascii="Times New Roman" w:eastAsia="Calibri" w:hAnsi="Times New Roman" w:cs="Times New Roman"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sz w:val="24"/>
          <w:szCs w:val="24"/>
        </w:rPr>
        <w:tab/>
        <w:t>1976</w:t>
      </w:r>
    </w:p>
    <w:p w14:paraId="7DD10E6D" w14:textId="77777777" w:rsidR="00B2637B" w:rsidRPr="00B2637B" w:rsidRDefault="00B2637B" w:rsidP="00B2637B">
      <w:p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82363B5" w14:textId="77777777" w:rsidR="00B2637B" w:rsidRPr="00B2637B" w:rsidRDefault="00B2637B" w:rsidP="00856764">
      <w:pPr>
        <w:spacing w:after="0" w:line="276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B2637B">
        <w:rPr>
          <w:rFonts w:ascii="Times New Roman" w:eastAsia="Calibri" w:hAnsi="Times New Roman" w:cs="Times New Roman"/>
          <w:b/>
          <w:noProof/>
          <w:sz w:val="24"/>
          <w:szCs w:val="24"/>
          <w:u w:val="single"/>
        </w:rPr>
        <w:t>RELEVANT</w:t>
      </w:r>
      <w:r w:rsidRPr="00B2637B">
        <w:rPr>
          <w:rFonts w:ascii="Times New Roman" w:eastAsia="Calibri" w:hAnsi="Times New Roman" w:cs="Times New Roman"/>
          <w:b/>
          <w:sz w:val="24"/>
          <w:szCs w:val="24"/>
          <w:u w:val="single"/>
        </w:rPr>
        <w:t xml:space="preserve"> COURSES</w:t>
      </w:r>
    </w:p>
    <w:p w14:paraId="60B4F72F" w14:textId="77777777" w:rsidR="00B2637B" w:rsidRPr="00B2637B" w:rsidRDefault="00B2637B" w:rsidP="00856764">
      <w:pPr>
        <w:spacing w:after="0" w:line="276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14:paraId="197BBD83" w14:textId="77777777" w:rsidR="00B2637B" w:rsidRPr="00B2637B" w:rsidRDefault="00B2637B" w:rsidP="00856764">
      <w:p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>Religion and Society</w:t>
      </w:r>
    </w:p>
    <w:p w14:paraId="3B221299" w14:textId="77777777" w:rsidR="00B2637B" w:rsidRPr="00B2637B" w:rsidRDefault="00B2637B" w:rsidP="00B2637B">
      <w:p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>Trends in Religious Studies</w:t>
      </w:r>
    </w:p>
    <w:p w14:paraId="2530406A" w14:textId="77777777" w:rsidR="00B2637B" w:rsidRPr="00B2637B" w:rsidRDefault="00B2637B" w:rsidP="00B2637B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>Literary Nonfiction Writing</w:t>
      </w:r>
    </w:p>
    <w:p w14:paraId="4723EB43" w14:textId="77777777" w:rsidR="00B2637B" w:rsidRPr="00B2637B" w:rsidRDefault="00B2637B" w:rsidP="00B2637B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>Creative Writing</w:t>
      </w:r>
    </w:p>
    <w:p w14:paraId="4563EAD4" w14:textId="77777777" w:rsidR="00397B02" w:rsidRDefault="00397B02" w:rsidP="00B2637B">
      <w:pPr>
        <w:spacing w:after="200" w:line="240" w:lineRule="auto"/>
        <w:rPr>
          <w:rFonts w:ascii="Times New Roman" w:eastAsia="Calibri" w:hAnsi="Times New Roman" w:cs="Times New Roman"/>
          <w:i/>
          <w:sz w:val="24"/>
          <w:szCs w:val="24"/>
        </w:rPr>
      </w:pPr>
    </w:p>
    <w:p w14:paraId="0F1414AF" w14:textId="690D7C3C" w:rsidR="00B2637B" w:rsidRPr="00B2637B" w:rsidRDefault="00B2637B" w:rsidP="00B2637B">
      <w:pPr>
        <w:spacing w:after="20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i/>
          <w:sz w:val="24"/>
          <w:szCs w:val="24"/>
        </w:rPr>
        <w:lastRenderedPageBreak/>
        <w:t xml:space="preserve">Completed a significant amount of professional and personal development training courses over a period of 27 years (only a </w:t>
      </w:r>
      <w:r w:rsidRPr="00B2637B">
        <w:rPr>
          <w:rFonts w:ascii="Times New Roman" w:eastAsia="Calibri" w:hAnsi="Times New Roman" w:cs="Times New Roman"/>
          <w:i/>
          <w:noProof/>
          <w:sz w:val="24"/>
          <w:szCs w:val="24"/>
        </w:rPr>
        <w:t>relevant</w:t>
      </w:r>
      <w:r w:rsidRPr="00B2637B">
        <w:rPr>
          <w:rFonts w:ascii="Times New Roman" w:eastAsia="Calibri" w:hAnsi="Times New Roman" w:cs="Times New Roman"/>
          <w:i/>
          <w:sz w:val="24"/>
          <w:szCs w:val="24"/>
        </w:rPr>
        <w:t xml:space="preserve"> few listed here):</w:t>
      </w:r>
    </w:p>
    <w:p w14:paraId="106A431C" w14:textId="77777777" w:rsidR="00B2637B" w:rsidRPr="00B2637B" w:rsidRDefault="00B2637B" w:rsidP="00B2637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B2637B">
        <w:rPr>
          <w:rFonts w:ascii="Times New Roman" w:eastAsia="Calibri" w:hAnsi="Times New Roman" w:cs="Times New Roman"/>
          <w:sz w:val="24"/>
          <w:szCs w:val="24"/>
        </w:rPr>
        <w:t>DataLeap</w:t>
      </w:r>
      <w:proofErr w:type="spellEnd"/>
    </w:p>
    <w:p w14:paraId="579D523A" w14:textId="77777777" w:rsidR="00B2637B" w:rsidRPr="00B2637B" w:rsidRDefault="00B2637B" w:rsidP="00B2637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>Dale Carnegie Leadership Course</w:t>
      </w:r>
    </w:p>
    <w:p w14:paraId="4320D9B9" w14:textId="609136DD" w:rsidR="00B2637B" w:rsidRPr="00B2637B" w:rsidRDefault="00B2637B" w:rsidP="00B2637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B2637B">
        <w:rPr>
          <w:rFonts w:ascii="Times New Roman" w:eastAsia="Calibri" w:hAnsi="Times New Roman" w:cs="Times New Roman"/>
          <w:sz w:val="24"/>
          <w:szCs w:val="24"/>
        </w:rPr>
        <w:t>SpeakEasy</w:t>
      </w:r>
      <w:proofErr w:type="spellEnd"/>
      <w:r w:rsidRPr="00B2637B">
        <w:rPr>
          <w:rFonts w:ascii="Times New Roman" w:eastAsia="Calibri" w:hAnsi="Times New Roman" w:cs="Times New Roman"/>
          <w:sz w:val="24"/>
          <w:szCs w:val="24"/>
        </w:rPr>
        <w:t xml:space="preserve"> Basic Curriculum</w:t>
      </w:r>
    </w:p>
    <w:p w14:paraId="5E4D553D" w14:textId="77777777" w:rsidR="00B2637B" w:rsidRPr="00B2637B" w:rsidRDefault="00B2637B" w:rsidP="00B2637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>Coaching for High performance</w:t>
      </w:r>
    </w:p>
    <w:p w14:paraId="57CBE67E" w14:textId="77777777" w:rsidR="00B2637B" w:rsidRPr="00B2637B" w:rsidRDefault="00B2637B" w:rsidP="00B2637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>Writing Winning Proposals / Strategic Sales Writing (Shipley Associates)</w:t>
      </w:r>
    </w:p>
    <w:p w14:paraId="445647BD" w14:textId="77777777" w:rsidR="00B2637B" w:rsidRPr="00B2637B" w:rsidRDefault="00B2637B" w:rsidP="00B2637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>Effective Time Management</w:t>
      </w:r>
    </w:p>
    <w:p w14:paraId="3D0B00F1" w14:textId="77777777" w:rsidR="00B2637B" w:rsidRPr="00B2637B" w:rsidRDefault="00B2637B" w:rsidP="00B2637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>Introduction to Stress Management</w:t>
      </w:r>
    </w:p>
    <w:p w14:paraId="6A2FEAE0" w14:textId="77777777" w:rsidR="00B2637B" w:rsidRPr="00B2637B" w:rsidRDefault="00B2637B" w:rsidP="00B2637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>Excellence Through Teamwork</w:t>
      </w:r>
    </w:p>
    <w:p w14:paraId="4B527E99" w14:textId="77777777" w:rsidR="00B2637B" w:rsidRPr="00B2637B" w:rsidRDefault="00B2637B" w:rsidP="00B2637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>Project Management: Tools and Techniques</w:t>
      </w:r>
    </w:p>
    <w:p w14:paraId="36CF8AA6" w14:textId="77777777" w:rsidR="00B2637B" w:rsidRPr="00B2637B" w:rsidRDefault="00B2637B" w:rsidP="00B2637B">
      <w:p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306DEB1" w14:textId="77777777" w:rsidR="00B2637B" w:rsidRPr="00B2637B" w:rsidRDefault="00B2637B" w:rsidP="00B2637B">
      <w:pPr>
        <w:spacing w:after="0" w:line="276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B2637B">
        <w:rPr>
          <w:rFonts w:ascii="Times New Roman" w:eastAsia="Calibri" w:hAnsi="Times New Roman" w:cs="Times New Roman"/>
          <w:b/>
          <w:sz w:val="24"/>
          <w:szCs w:val="24"/>
          <w:u w:val="single"/>
        </w:rPr>
        <w:t>EMPLOYMENT</w:t>
      </w:r>
    </w:p>
    <w:p w14:paraId="499A04B7" w14:textId="77777777" w:rsidR="00B2637B" w:rsidRPr="00B2637B" w:rsidRDefault="00B2637B" w:rsidP="00B2637B">
      <w:pPr>
        <w:spacing w:after="0" w:line="276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14:paraId="34B3C735" w14:textId="77777777" w:rsidR="00B2637B" w:rsidRPr="00B2637B" w:rsidRDefault="00B2637B" w:rsidP="00B2637B">
      <w:p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b/>
          <w:sz w:val="24"/>
          <w:szCs w:val="24"/>
        </w:rPr>
        <w:t>Owner/Manager</w:t>
      </w:r>
      <w:r w:rsidRPr="00B2637B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sz w:val="24"/>
          <w:szCs w:val="24"/>
        </w:rPr>
        <w:t>December 2002 - Present</w:t>
      </w:r>
    </w:p>
    <w:p w14:paraId="6FEE1737" w14:textId="77777777" w:rsidR="00B2637B" w:rsidRPr="00B2637B" w:rsidRDefault="00B2637B" w:rsidP="00B2637B">
      <w:p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>Best Designer/online retail clothing</w:t>
      </w:r>
    </w:p>
    <w:p w14:paraId="1BFD8674" w14:textId="77777777" w:rsidR="00B2637B" w:rsidRPr="00B2637B" w:rsidRDefault="00B2637B" w:rsidP="00B2637B">
      <w:pPr>
        <w:numPr>
          <w:ilvl w:val="0"/>
          <w:numId w:val="2"/>
        </w:num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>Created and manages multiple web presences</w:t>
      </w:r>
    </w:p>
    <w:p w14:paraId="681BD226" w14:textId="77777777" w:rsidR="00B2637B" w:rsidRPr="00B2637B" w:rsidRDefault="00B2637B" w:rsidP="00B2637B">
      <w:pPr>
        <w:numPr>
          <w:ilvl w:val="0"/>
          <w:numId w:val="2"/>
        </w:num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>Interacts with worldwide inventory sources</w:t>
      </w:r>
    </w:p>
    <w:p w14:paraId="0E59FCFC" w14:textId="77777777" w:rsidR="00B2637B" w:rsidRPr="00B2637B" w:rsidRDefault="00B2637B" w:rsidP="00B2637B">
      <w:pPr>
        <w:numPr>
          <w:ilvl w:val="0"/>
          <w:numId w:val="2"/>
        </w:num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>Manages large inventory database</w:t>
      </w:r>
    </w:p>
    <w:p w14:paraId="2D4B08B8" w14:textId="77777777" w:rsidR="00B2637B" w:rsidRPr="00B2637B" w:rsidRDefault="00B2637B" w:rsidP="00B2637B">
      <w:pPr>
        <w:numPr>
          <w:ilvl w:val="0"/>
          <w:numId w:val="2"/>
        </w:num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>Provides exceptional customer service, resulting in repeat business</w:t>
      </w:r>
    </w:p>
    <w:p w14:paraId="329A4506" w14:textId="77777777" w:rsidR="00B2637B" w:rsidRPr="00B2637B" w:rsidRDefault="00B2637B" w:rsidP="00B2637B">
      <w:pPr>
        <w:numPr>
          <w:ilvl w:val="0"/>
          <w:numId w:val="2"/>
        </w:num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 xml:space="preserve">Creates advertising for multiple social media platforms </w:t>
      </w:r>
    </w:p>
    <w:p w14:paraId="6356CA46" w14:textId="77777777" w:rsidR="00B2637B" w:rsidRPr="00B2637B" w:rsidRDefault="00B2637B" w:rsidP="00B2637B">
      <w:pPr>
        <w:numPr>
          <w:ilvl w:val="0"/>
          <w:numId w:val="2"/>
        </w:num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>Created and maintains a blog for customer interaction and information</w:t>
      </w:r>
    </w:p>
    <w:p w14:paraId="139ACA21" w14:textId="77777777" w:rsidR="00B2637B" w:rsidRPr="00B2637B" w:rsidRDefault="00B2637B" w:rsidP="00B2637B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44920A4" w14:textId="4A7597FA" w:rsidR="00B2637B" w:rsidRPr="00B2637B" w:rsidRDefault="00B2637B" w:rsidP="00B2637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b/>
          <w:sz w:val="24"/>
          <w:szCs w:val="24"/>
        </w:rPr>
        <w:t>City Director</w:t>
      </w:r>
      <w:r w:rsidRPr="00B2637B">
        <w:rPr>
          <w:rFonts w:ascii="Times New Roman" w:eastAsia="Calibri" w:hAnsi="Times New Roman" w:cs="Times New Roman"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sz w:val="24"/>
          <w:szCs w:val="24"/>
        </w:rPr>
        <w:tab/>
        <w:t>2001 - 2002</w:t>
      </w:r>
    </w:p>
    <w:p w14:paraId="74760672" w14:textId="77777777" w:rsidR="00B2637B" w:rsidRPr="00B2637B" w:rsidRDefault="00B2637B" w:rsidP="00B2637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>KMC Telecom</w:t>
      </w:r>
    </w:p>
    <w:p w14:paraId="6EE23F91" w14:textId="77777777" w:rsidR="00B2637B" w:rsidRPr="00B2637B" w:rsidRDefault="00B2637B" w:rsidP="00B2637B">
      <w:pPr>
        <w:numPr>
          <w:ilvl w:val="0"/>
          <w:numId w:val="2"/>
        </w:numPr>
        <w:spacing w:after="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 xml:space="preserve">Responsible for all daily business functions, including sales, operations, construction, customer care, service installations, </w:t>
      </w:r>
      <w:r w:rsidRPr="00B2637B">
        <w:rPr>
          <w:rFonts w:ascii="Times New Roman" w:eastAsia="Calibri" w:hAnsi="Times New Roman" w:cs="Times New Roman"/>
          <w:noProof/>
          <w:sz w:val="24"/>
          <w:szCs w:val="24"/>
        </w:rPr>
        <w:t>and</w:t>
      </w:r>
      <w:r w:rsidRPr="00B2637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B2637B">
        <w:rPr>
          <w:rFonts w:ascii="Times New Roman" w:eastAsia="Calibri" w:hAnsi="Times New Roman" w:cs="Times New Roman"/>
          <w:noProof/>
          <w:sz w:val="24"/>
          <w:szCs w:val="24"/>
        </w:rPr>
        <w:t>ongoing business</w:t>
      </w:r>
      <w:r w:rsidRPr="00B2637B">
        <w:rPr>
          <w:rFonts w:ascii="Times New Roman" w:eastAsia="Calibri" w:hAnsi="Times New Roman" w:cs="Times New Roman"/>
          <w:sz w:val="24"/>
          <w:szCs w:val="24"/>
        </w:rPr>
        <w:t xml:space="preserve"> development projects for the Greenville-Spartanburg, South Carolina Metro areas. Had total responsibility for all employees and company </w:t>
      </w:r>
      <w:r w:rsidRPr="00B2637B">
        <w:rPr>
          <w:rFonts w:ascii="Times New Roman" w:eastAsia="Calibri" w:hAnsi="Times New Roman" w:cs="Times New Roman"/>
          <w:noProof/>
          <w:sz w:val="24"/>
          <w:szCs w:val="24"/>
        </w:rPr>
        <w:t>facilities</w:t>
      </w:r>
      <w:r w:rsidRPr="00B2637B">
        <w:rPr>
          <w:rFonts w:ascii="Times New Roman" w:eastAsia="Calibri" w:hAnsi="Times New Roman" w:cs="Times New Roman"/>
          <w:sz w:val="24"/>
          <w:szCs w:val="24"/>
        </w:rPr>
        <w:t xml:space="preserve">. </w:t>
      </w:r>
    </w:p>
    <w:p w14:paraId="78AD9D20" w14:textId="77777777" w:rsidR="00B2637B" w:rsidRPr="00B2637B" w:rsidRDefault="00B2637B" w:rsidP="00B2637B">
      <w:pPr>
        <w:numPr>
          <w:ilvl w:val="0"/>
          <w:numId w:val="2"/>
        </w:numPr>
        <w:spacing w:after="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 xml:space="preserve">Represented the company in civic functions and community outreach. </w:t>
      </w:r>
    </w:p>
    <w:p w14:paraId="3771D3C7" w14:textId="77777777" w:rsidR="00B2637B" w:rsidRPr="00B2637B" w:rsidRDefault="00B2637B" w:rsidP="00B2637B">
      <w:pPr>
        <w:numPr>
          <w:ilvl w:val="0"/>
          <w:numId w:val="2"/>
        </w:numPr>
        <w:spacing w:after="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 xml:space="preserve">Grew revenue and customer base. </w:t>
      </w:r>
    </w:p>
    <w:p w14:paraId="24D65C93" w14:textId="77777777" w:rsidR="00B2637B" w:rsidRPr="00B2637B" w:rsidRDefault="00B2637B" w:rsidP="00B2637B">
      <w:pPr>
        <w:numPr>
          <w:ilvl w:val="0"/>
          <w:numId w:val="2"/>
        </w:numPr>
        <w:spacing w:after="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 xml:space="preserve">Initiated all local competitive pricing, marketing, </w:t>
      </w:r>
      <w:r w:rsidRPr="00B2637B">
        <w:rPr>
          <w:rFonts w:ascii="Times New Roman" w:eastAsia="Calibri" w:hAnsi="Times New Roman" w:cs="Times New Roman"/>
          <w:noProof/>
          <w:sz w:val="24"/>
          <w:szCs w:val="24"/>
        </w:rPr>
        <w:t>and</w:t>
      </w:r>
      <w:r w:rsidRPr="00B2637B">
        <w:rPr>
          <w:rFonts w:ascii="Times New Roman" w:eastAsia="Calibri" w:hAnsi="Times New Roman" w:cs="Times New Roman"/>
          <w:sz w:val="24"/>
          <w:szCs w:val="24"/>
        </w:rPr>
        <w:t xml:space="preserve"> customer retention campaigns.</w:t>
      </w:r>
    </w:p>
    <w:p w14:paraId="4EAA40BA" w14:textId="77777777" w:rsidR="00B2637B" w:rsidRPr="00B2637B" w:rsidRDefault="00B2637B" w:rsidP="00B2637B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4820ACA" w14:textId="77777777" w:rsidR="00B2637B" w:rsidRPr="00B2637B" w:rsidRDefault="00B2637B" w:rsidP="00B2637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b/>
          <w:sz w:val="24"/>
          <w:szCs w:val="24"/>
        </w:rPr>
        <w:t>Sales Manager</w:t>
      </w:r>
      <w:r w:rsidRPr="00B2637B">
        <w:rPr>
          <w:rFonts w:ascii="Times New Roman" w:eastAsia="Calibri" w:hAnsi="Times New Roman" w:cs="Times New Roman"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sz w:val="24"/>
          <w:szCs w:val="24"/>
        </w:rPr>
        <w:tab/>
      </w:r>
      <w:r w:rsidRPr="00B2637B">
        <w:rPr>
          <w:rFonts w:ascii="Times New Roman" w:eastAsia="Calibri" w:hAnsi="Times New Roman" w:cs="Times New Roman"/>
          <w:sz w:val="24"/>
          <w:szCs w:val="24"/>
        </w:rPr>
        <w:tab/>
        <w:t>2000 - 2001</w:t>
      </w:r>
    </w:p>
    <w:p w14:paraId="3BE4E4D0" w14:textId="77777777" w:rsidR="00B2637B" w:rsidRPr="00B2637B" w:rsidRDefault="00B2637B" w:rsidP="00B2637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>KMC Telecom</w:t>
      </w:r>
    </w:p>
    <w:p w14:paraId="572ADC19" w14:textId="77777777" w:rsidR="00B2637B" w:rsidRPr="00B2637B" w:rsidRDefault="00B2637B" w:rsidP="00B2637B">
      <w:pPr>
        <w:numPr>
          <w:ilvl w:val="0"/>
          <w:numId w:val="2"/>
        </w:numPr>
        <w:spacing w:after="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 xml:space="preserve">Managed the Savannah, Georgia Metro area business sale's team </w:t>
      </w:r>
    </w:p>
    <w:p w14:paraId="224A9170" w14:textId="77777777" w:rsidR="00B2637B" w:rsidRPr="00B2637B" w:rsidRDefault="00B2637B" w:rsidP="00B2637B">
      <w:pPr>
        <w:numPr>
          <w:ilvl w:val="0"/>
          <w:numId w:val="2"/>
        </w:numPr>
        <w:spacing w:after="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>Developed and implemented strategic sales plans</w:t>
      </w:r>
    </w:p>
    <w:p w14:paraId="21BA2DD0" w14:textId="77777777" w:rsidR="00B2637B" w:rsidRPr="00B2637B" w:rsidRDefault="00B2637B" w:rsidP="00B2637B">
      <w:pPr>
        <w:numPr>
          <w:ilvl w:val="0"/>
          <w:numId w:val="2"/>
        </w:numPr>
        <w:spacing w:after="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>Directed sales forecasting activities and performed market analyses to determine customer needs</w:t>
      </w:r>
    </w:p>
    <w:p w14:paraId="7E7C39E8" w14:textId="77777777" w:rsidR="00B2637B" w:rsidRPr="00B2637B" w:rsidRDefault="00B2637B" w:rsidP="00B2637B">
      <w:pPr>
        <w:numPr>
          <w:ilvl w:val="0"/>
          <w:numId w:val="2"/>
        </w:numPr>
        <w:spacing w:after="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B2637B">
        <w:rPr>
          <w:rFonts w:ascii="Times New Roman" w:eastAsia="Calibri" w:hAnsi="Times New Roman" w:cs="Times New Roman"/>
          <w:sz w:val="24"/>
          <w:szCs w:val="24"/>
        </w:rPr>
        <w:t xml:space="preserve">Grew revenue and customer base.  </w:t>
      </w:r>
    </w:p>
    <w:p w14:paraId="21E031FD" w14:textId="059C123C" w:rsidR="003E2097" w:rsidRDefault="00B2637B" w:rsidP="008D503E">
      <w:pPr>
        <w:numPr>
          <w:ilvl w:val="0"/>
          <w:numId w:val="2"/>
        </w:numPr>
        <w:spacing w:after="0" w:line="276" w:lineRule="auto"/>
        <w:contextualSpacing/>
      </w:pPr>
      <w:r w:rsidRPr="00856764">
        <w:rPr>
          <w:rFonts w:ascii="Times New Roman" w:eastAsia="Calibri" w:hAnsi="Times New Roman" w:cs="Times New Roman"/>
          <w:sz w:val="24"/>
          <w:szCs w:val="24"/>
        </w:rPr>
        <w:t>Initiated all local competitive pricing.</w:t>
      </w:r>
      <w:r w:rsidR="00792294">
        <w:t xml:space="preserve">    </w:t>
      </w:r>
    </w:p>
    <w:sectPr w:rsidR="003E20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AC6B6F"/>
    <w:multiLevelType w:val="hybridMultilevel"/>
    <w:tmpl w:val="8690D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E537018"/>
    <w:multiLevelType w:val="hybridMultilevel"/>
    <w:tmpl w:val="228E01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ja0MDYzMDQ3tzBW0lEKTi0uzszPAykwrQUAZ1SsSiwAAAA="/>
  </w:docVars>
  <w:rsids>
    <w:rsidRoot w:val="00B2637B"/>
    <w:rsid w:val="000A0BFC"/>
    <w:rsid w:val="001D6684"/>
    <w:rsid w:val="00397B02"/>
    <w:rsid w:val="00792294"/>
    <w:rsid w:val="007E0D44"/>
    <w:rsid w:val="00856764"/>
    <w:rsid w:val="00B2637B"/>
    <w:rsid w:val="00B628B1"/>
    <w:rsid w:val="00D2297A"/>
    <w:rsid w:val="00DC4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7585D"/>
  <w15:chartTrackingRefBased/>
  <w15:docId w15:val="{98962978-F55C-4F4A-8FCC-DFBFD5DFE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D66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6684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1D6684"/>
  </w:style>
  <w:style w:type="character" w:customStyle="1" w:styleId="vanity-namedisplay-name">
    <w:name w:val="vanity-name__display-name"/>
    <w:basedOn w:val="DefaultParagraphFont"/>
    <w:rsid w:val="001D6684"/>
  </w:style>
  <w:style w:type="character" w:styleId="FollowedHyperlink">
    <w:name w:val="FollowedHyperlink"/>
    <w:basedOn w:val="DefaultParagraphFont"/>
    <w:uiPriority w:val="99"/>
    <w:semiHidden/>
    <w:unhideWhenUsed/>
    <w:rsid w:val="001D668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336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dani157@kennesaw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4</Words>
  <Characters>259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Daniel</dc:creator>
  <cp:keywords/>
  <dc:description/>
  <cp:lastModifiedBy>James Daniel</cp:lastModifiedBy>
  <cp:revision>2</cp:revision>
  <dcterms:created xsi:type="dcterms:W3CDTF">2021-04-12T01:54:00Z</dcterms:created>
  <dcterms:modified xsi:type="dcterms:W3CDTF">2021-04-12T01:54:00Z</dcterms:modified>
</cp:coreProperties>
</file>